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63CA" w:rsidRPr="003F62AD" w:rsidRDefault="00D763CA" w:rsidP="00D763CA">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Draft</w:t>
      </w:r>
      <w:r w:rsidR="0075547E">
        <w:rPr>
          <w:rFonts w:ascii="Times New Roman" w:hAnsi="Times New Roman" w:cs="Times New Roman"/>
          <w:b/>
          <w:bCs/>
          <w:sz w:val="24"/>
          <w:szCs w:val="24"/>
        </w:rPr>
        <w:t xml:space="preserve"> Minutes, Zoom meeting, October 26, 2022</w:t>
      </w:r>
    </w:p>
    <w:p w:rsidR="00D763CA" w:rsidRPr="003F62AD" w:rsidRDefault="00D763CA" w:rsidP="00D763CA">
      <w:pPr>
        <w:spacing w:line="240" w:lineRule="auto"/>
        <w:jc w:val="center"/>
        <w:rPr>
          <w:rFonts w:ascii="Times New Roman" w:hAnsi="Times New Roman" w:cs="Times New Roman"/>
          <w:b/>
          <w:bCs/>
          <w:sz w:val="24"/>
          <w:szCs w:val="24"/>
        </w:rPr>
      </w:pPr>
      <w:r w:rsidRPr="003F62AD">
        <w:rPr>
          <w:rFonts w:ascii="Times New Roman" w:hAnsi="Times New Roman" w:cs="Times New Roman"/>
          <w:b/>
          <w:bCs/>
          <w:sz w:val="24"/>
          <w:szCs w:val="24"/>
        </w:rPr>
        <w:t xml:space="preserve">TRI-STATE WHEELCHAIR &amp; AMBULATORY ATHLETICS </w:t>
      </w:r>
    </w:p>
    <w:p w:rsidR="00D763CA" w:rsidRPr="00071BEA" w:rsidRDefault="00D763CA" w:rsidP="00D763CA">
      <w:pPr>
        <w:spacing w:line="240" w:lineRule="auto"/>
        <w:jc w:val="center"/>
        <w:rPr>
          <w:rFonts w:ascii="Times New Roman" w:hAnsi="Times New Roman" w:cs="Times New Roman"/>
          <w:b/>
          <w:bCs/>
          <w:sz w:val="24"/>
          <w:szCs w:val="24"/>
        </w:rPr>
      </w:pPr>
      <w:r w:rsidRPr="003F62AD">
        <w:rPr>
          <w:rFonts w:ascii="Times New Roman" w:hAnsi="Times New Roman" w:cs="Times New Roman"/>
          <w:b/>
          <w:bCs/>
          <w:sz w:val="24"/>
          <w:szCs w:val="24"/>
        </w:rPr>
        <w:t>MEETING OF THE BOARD OF DIRECTORS</w:t>
      </w:r>
    </w:p>
    <w:p w:rsidR="00D763CA" w:rsidRDefault="00D763CA" w:rsidP="00D763CA">
      <w:pPr>
        <w:spacing w:line="240" w:lineRule="auto"/>
        <w:rPr>
          <w:rFonts w:ascii="Times New Roman" w:hAnsi="Times New Roman" w:cs="Times New Roman"/>
        </w:rPr>
      </w:pPr>
    </w:p>
    <w:p w:rsidR="00D763CA" w:rsidRDefault="00D763CA" w:rsidP="00D763CA">
      <w:pPr>
        <w:spacing w:line="240" w:lineRule="auto"/>
        <w:rPr>
          <w:rFonts w:ascii="Times New Roman" w:hAnsi="Times New Roman" w:cs="Times New Roman"/>
        </w:rPr>
      </w:pPr>
      <w:r>
        <w:rPr>
          <w:rFonts w:ascii="Times New Roman" w:hAnsi="Times New Roman" w:cs="Times New Roman"/>
          <w:b/>
          <w:bCs/>
        </w:rPr>
        <w:t xml:space="preserve">Call to order:  </w:t>
      </w:r>
      <w:r>
        <w:rPr>
          <w:rFonts w:ascii="Times New Roman" w:hAnsi="Times New Roman" w:cs="Times New Roman"/>
        </w:rPr>
        <w:t>The meeting was called to order by Caitlin Goerlich at 7:05 pm</w:t>
      </w:r>
    </w:p>
    <w:p w:rsidR="00D763CA" w:rsidRDefault="00D763CA" w:rsidP="00D763CA">
      <w:pPr>
        <w:spacing w:line="240" w:lineRule="auto"/>
        <w:rPr>
          <w:rFonts w:ascii="Times New Roman" w:hAnsi="Times New Roman" w:cs="Times New Roman"/>
        </w:rPr>
      </w:pPr>
      <w:r>
        <w:rPr>
          <w:rFonts w:ascii="Times New Roman" w:hAnsi="Times New Roman" w:cs="Times New Roman"/>
          <w:b/>
          <w:bCs/>
        </w:rPr>
        <w:t>Attendance:</w:t>
      </w:r>
      <w:r>
        <w:rPr>
          <w:rFonts w:ascii="Times New Roman" w:hAnsi="Times New Roman" w:cs="Times New Roman"/>
        </w:rPr>
        <w:t xml:space="preserve">  Caitlin Goerlich, Pat Redden, Jimmy Cuevas, John </w:t>
      </w:r>
      <w:proofErr w:type="spellStart"/>
      <w:r>
        <w:rPr>
          <w:rFonts w:ascii="Times New Roman" w:hAnsi="Times New Roman" w:cs="Times New Roman"/>
        </w:rPr>
        <w:t>Guilmares</w:t>
      </w:r>
      <w:proofErr w:type="spellEnd"/>
      <w:r>
        <w:rPr>
          <w:rFonts w:ascii="Times New Roman" w:hAnsi="Times New Roman" w:cs="Times New Roman"/>
        </w:rPr>
        <w:t>, Ryan Chalmers, Joan Wheeler, Trisha Yurochko, Phil Galli, Darla Clayton</w:t>
      </w:r>
    </w:p>
    <w:p w:rsidR="00D763CA" w:rsidRDefault="00D763CA" w:rsidP="00D763CA">
      <w:pPr>
        <w:spacing w:line="240" w:lineRule="auto"/>
      </w:pPr>
      <w:r>
        <w:rPr>
          <w:b/>
          <w:bCs/>
        </w:rPr>
        <w:t>Review/Approval of Minutes of 8/31/2022:</w:t>
      </w:r>
      <w:r>
        <w:t xml:space="preserve">  One correction was made by Trisha Yurochko, to Laura’s surname.  With that comment, Trisha made a motion to approve the minutes, Phil Galli seconded it, and the motion passed unanimously.</w:t>
      </w:r>
    </w:p>
    <w:p w:rsidR="00D763CA" w:rsidRDefault="00D763CA" w:rsidP="00D763CA">
      <w:pPr>
        <w:spacing w:line="240" w:lineRule="auto"/>
      </w:pPr>
      <w:r>
        <w:rPr>
          <w:b/>
          <w:bCs/>
        </w:rPr>
        <w:t>Treasurer’s Report, Trisha:</w:t>
      </w:r>
      <w:r>
        <w:t xml:space="preserve">  The balance is unchanged at $23,680.81.  Phil made a motion to accept the report, John </w:t>
      </w:r>
      <w:proofErr w:type="spellStart"/>
      <w:r>
        <w:t>Guimares</w:t>
      </w:r>
      <w:proofErr w:type="spellEnd"/>
      <w:r>
        <w:t xml:space="preserve"> seconded it, and it passed unanimously.</w:t>
      </w:r>
    </w:p>
    <w:p w:rsidR="00D763CA" w:rsidRDefault="00D763CA" w:rsidP="00D763CA">
      <w:pPr>
        <w:spacing w:line="240" w:lineRule="auto"/>
        <w:rPr>
          <w:b/>
          <w:bCs/>
        </w:rPr>
      </w:pPr>
      <w:r>
        <w:rPr>
          <w:b/>
          <w:bCs/>
        </w:rPr>
        <w:t>Old Business:</w:t>
      </w:r>
    </w:p>
    <w:p w:rsidR="00D763CA" w:rsidRDefault="00D763CA" w:rsidP="00D763CA">
      <w:pPr>
        <w:spacing w:line="240" w:lineRule="auto"/>
        <w:ind w:left="630" w:hanging="180"/>
      </w:pPr>
      <w:r>
        <w:rPr>
          <w:b/>
          <w:bCs/>
        </w:rPr>
        <w:t xml:space="preserve">- </w:t>
      </w:r>
      <w:r>
        <w:rPr>
          <w:b/>
          <w:bCs/>
        </w:rPr>
        <w:tab/>
        <w:t xml:space="preserve">Move United Membership Update, Caitlin:  </w:t>
      </w:r>
      <w:r>
        <w:t>The paperwork is in but not paid yet.  A quote for the insurance should be available around November/December.</w:t>
      </w:r>
    </w:p>
    <w:p w:rsidR="00D763CA" w:rsidRDefault="00D763CA" w:rsidP="00D763CA">
      <w:pPr>
        <w:spacing w:line="240" w:lineRule="auto"/>
        <w:ind w:left="630" w:hanging="180"/>
      </w:pPr>
      <w:r>
        <w:rPr>
          <w:b/>
          <w:bCs/>
        </w:rPr>
        <w:t>-</w:t>
      </w:r>
      <w:r>
        <w:tab/>
      </w:r>
      <w:r>
        <w:rPr>
          <w:b/>
          <w:bCs/>
        </w:rPr>
        <w:t>Swim Meet, Trisha:</w:t>
      </w:r>
      <w:r>
        <w:t xml:space="preserve">  Laura is waiting to sign the contract with Rutgers for a February 26 competition.  She will let us know as soon as that is done.</w:t>
      </w:r>
    </w:p>
    <w:p w:rsidR="00D763CA" w:rsidRDefault="00D763CA" w:rsidP="00D763CA">
      <w:pPr>
        <w:spacing w:line="240" w:lineRule="auto"/>
        <w:ind w:left="630" w:hanging="180"/>
      </w:pPr>
      <w:r>
        <w:t>-</w:t>
      </w:r>
      <w:r>
        <w:tab/>
      </w:r>
      <w:r>
        <w:rPr>
          <w:b/>
          <w:bCs/>
        </w:rPr>
        <w:t>Invitational Meet, Trisha:</w:t>
      </w:r>
      <w:r>
        <w:t xml:space="preserve">  No report yet, since Laura </w:t>
      </w:r>
      <w:proofErr w:type="spellStart"/>
      <w:r>
        <w:t>Caliguiri</w:t>
      </w:r>
      <w:proofErr w:type="spellEnd"/>
      <w:r>
        <w:t xml:space="preserve"> is focused on the swim meet.  She may come to the next TSWAA board meeting.</w:t>
      </w:r>
    </w:p>
    <w:p w:rsidR="00D763CA" w:rsidRDefault="00D763CA" w:rsidP="00D763CA">
      <w:pPr>
        <w:spacing w:line="240" w:lineRule="auto"/>
        <w:ind w:left="630" w:hanging="180"/>
      </w:pPr>
      <w:r>
        <w:rPr>
          <w:b/>
          <w:bCs/>
        </w:rPr>
        <w:t xml:space="preserve">- </w:t>
      </w:r>
      <w:r>
        <w:rPr>
          <w:b/>
          <w:bCs/>
        </w:rPr>
        <w:tab/>
        <w:t xml:space="preserve">TriState </w:t>
      </w:r>
      <w:r w:rsidR="000960B2">
        <w:rPr>
          <w:b/>
          <w:bCs/>
        </w:rPr>
        <w:t>M</w:t>
      </w:r>
      <w:r>
        <w:rPr>
          <w:b/>
          <w:bCs/>
        </w:rPr>
        <w:t>eet, John</w:t>
      </w:r>
      <w:r w:rsidR="00907AD0">
        <w:rPr>
          <w:b/>
          <w:bCs/>
        </w:rPr>
        <w:t xml:space="preserve"> and Jimmy Cuevas</w:t>
      </w:r>
      <w:r>
        <w:rPr>
          <w:b/>
          <w:bCs/>
        </w:rPr>
        <w:t xml:space="preserve">:  </w:t>
      </w:r>
      <w:r>
        <w:t xml:space="preserve">Beginning with the 2023 meet, </w:t>
      </w:r>
      <w:r w:rsidR="00907AD0">
        <w:t xml:space="preserve">a proposal was made that </w:t>
      </w:r>
      <w:r>
        <w:t xml:space="preserve">the Navigators be responsible for running the meet since they want to have events to help them grow.  </w:t>
      </w:r>
      <w:r w:rsidR="00907AD0">
        <w:t>Phil pointed out that we will have to check the insurance coverage and work out a financial split.  The equipment currently is owned by TSWAA and some replacements may be needed.  Jimmy agreed that new equipment will definitely be paid for from gross income for the meet.  We will need paperwork to state that the meet is sanctioned through the Navigators, and we will have to see how the change impacts scholarship and recruitment of volunteers.  A request for the date can’t be submitted until after January 1.  Questions were asked about possible overlap with other meets, and it was stated that the Blazers in Maryland will be running a 2</w:t>
      </w:r>
      <w:r w:rsidR="000960B2">
        <w:t>-</w:t>
      </w:r>
      <w:r w:rsidR="00907AD0">
        <w:t>day meet on June 3-4.  We shouldn’t compete with the Desert Challenge Games or the world championship in Paris, but if Desert Challenge is out of the Grand Prix, GLASA or TriState may be included.  Phil commented that he needs final dates before the USATF meeting on December 2 so he can recruit officials.  Trisha will inventory the equipment</w:t>
      </w:r>
      <w:r w:rsidR="000960B2">
        <w:t xml:space="preserve"> for the meet.  Phil made a motion that the Navigators run TriState and draw up a MOU outlining the financial arrangements; Trisha seconded the motion and it passed unanimously.</w:t>
      </w:r>
    </w:p>
    <w:p w:rsidR="000960B2" w:rsidRPr="000960B2" w:rsidRDefault="000960B2" w:rsidP="00D763CA">
      <w:pPr>
        <w:spacing w:line="240" w:lineRule="auto"/>
        <w:ind w:left="630" w:hanging="180"/>
      </w:pPr>
      <w:r>
        <w:t>-</w:t>
      </w:r>
      <w:r>
        <w:tab/>
      </w:r>
      <w:r>
        <w:rPr>
          <w:b/>
          <w:bCs/>
        </w:rPr>
        <w:t>Terms of Board Members, Caitlin:</w:t>
      </w:r>
      <w:r>
        <w:t xml:space="preserve">  Caitlin, John and Debbie Armento have terms expiring 2023.  None expired in 2022.</w:t>
      </w:r>
    </w:p>
    <w:p w:rsidR="00D763CA" w:rsidRDefault="000960B2" w:rsidP="000960B2">
      <w:pPr>
        <w:spacing w:line="240" w:lineRule="auto"/>
        <w:rPr>
          <w:rFonts w:cstheme="minorHAnsi"/>
          <w:sz w:val="24"/>
          <w:szCs w:val="24"/>
        </w:rPr>
      </w:pPr>
      <w:r w:rsidRPr="000960B2">
        <w:rPr>
          <w:rFonts w:cstheme="minorHAnsi"/>
          <w:b/>
          <w:bCs/>
          <w:sz w:val="24"/>
          <w:szCs w:val="24"/>
        </w:rPr>
        <w:t>New</w:t>
      </w:r>
      <w:r>
        <w:rPr>
          <w:rFonts w:cstheme="minorHAnsi"/>
          <w:b/>
          <w:bCs/>
          <w:sz w:val="24"/>
          <w:szCs w:val="24"/>
        </w:rPr>
        <w:t xml:space="preserve"> Business:</w:t>
      </w:r>
    </w:p>
    <w:p w:rsidR="000960B2" w:rsidRDefault="000960B2" w:rsidP="000960B2">
      <w:pPr>
        <w:spacing w:line="240" w:lineRule="auto"/>
        <w:ind w:left="630" w:hanging="180"/>
        <w:rPr>
          <w:rFonts w:cstheme="minorHAnsi"/>
        </w:rPr>
      </w:pPr>
      <w:r>
        <w:rPr>
          <w:rFonts w:cstheme="minorHAnsi"/>
          <w:b/>
          <w:bCs/>
        </w:rPr>
        <w:t>-</w:t>
      </w:r>
      <w:r>
        <w:rPr>
          <w:rFonts w:cstheme="minorHAnsi"/>
          <w:b/>
          <w:bCs/>
        </w:rPr>
        <w:tab/>
        <w:t>New Board Members:</w:t>
      </w:r>
      <w:r>
        <w:rPr>
          <w:rFonts w:cstheme="minorHAnsi"/>
        </w:rPr>
        <w:t xml:space="preserve">  Darla Clayton is from Pennsylvania and Laura is coaching the Lightning Wheels.  Both are constituencies that should be on the board.  Phil nominated both, Trisha </w:t>
      </w:r>
      <w:r>
        <w:rPr>
          <w:rFonts w:cstheme="minorHAnsi"/>
        </w:rPr>
        <w:lastRenderedPageBreak/>
        <w:t xml:space="preserve">seconded the motion, and it passed unanimously.  We still need someone from </w:t>
      </w:r>
      <w:r w:rsidR="00F05AE3">
        <w:rPr>
          <w:rFonts w:cstheme="minorHAnsi"/>
        </w:rPr>
        <w:t xml:space="preserve">the </w:t>
      </w:r>
      <w:r>
        <w:rPr>
          <w:rFonts w:cstheme="minorHAnsi"/>
        </w:rPr>
        <w:t>Connecticut</w:t>
      </w:r>
      <w:r w:rsidR="00F05AE3">
        <w:rPr>
          <w:rFonts w:cstheme="minorHAnsi"/>
        </w:rPr>
        <w:t xml:space="preserve"> team.</w:t>
      </w:r>
    </w:p>
    <w:p w:rsidR="00F05AE3" w:rsidRDefault="00F05AE3" w:rsidP="000960B2">
      <w:pPr>
        <w:spacing w:line="240" w:lineRule="auto"/>
        <w:ind w:left="630" w:hanging="180"/>
        <w:rPr>
          <w:rFonts w:cstheme="minorHAnsi"/>
        </w:rPr>
      </w:pPr>
      <w:r>
        <w:rPr>
          <w:rFonts w:cstheme="minorHAnsi"/>
        </w:rPr>
        <w:t>-</w:t>
      </w:r>
      <w:r>
        <w:rPr>
          <w:rFonts w:cstheme="minorHAnsi"/>
        </w:rPr>
        <w:tab/>
        <w:t xml:space="preserve">Paul </w:t>
      </w:r>
      <w:proofErr w:type="spellStart"/>
      <w:r>
        <w:rPr>
          <w:rFonts w:cstheme="minorHAnsi"/>
        </w:rPr>
        <w:t>Kolterjahn</w:t>
      </w:r>
      <w:proofErr w:type="spellEnd"/>
      <w:r>
        <w:rPr>
          <w:rFonts w:cstheme="minorHAnsi"/>
        </w:rPr>
        <w:t xml:space="preserve">, Trisha and Phil are going </w:t>
      </w:r>
      <w:r w:rsidR="006954E0">
        <w:rPr>
          <w:rFonts w:cstheme="minorHAnsi"/>
        </w:rPr>
        <w:t>o</w:t>
      </w:r>
      <w:r>
        <w:rPr>
          <w:rFonts w:cstheme="minorHAnsi"/>
        </w:rPr>
        <w:t xml:space="preserve">n December 8-11 </w:t>
      </w:r>
      <w:r w:rsidR="006954E0">
        <w:rPr>
          <w:rFonts w:cstheme="minorHAnsi"/>
        </w:rPr>
        <w:t xml:space="preserve">to a </w:t>
      </w:r>
      <w:r>
        <w:rPr>
          <w:rFonts w:cstheme="minorHAnsi"/>
        </w:rPr>
        <w:t>National Technical Officials workshop for officials qualified to be meet referees.</w:t>
      </w:r>
      <w:r w:rsidR="006954E0">
        <w:rPr>
          <w:rFonts w:cstheme="minorHAnsi"/>
        </w:rPr>
        <w:t xml:space="preserve">  The goal is to have 70 qualified referees before the 2028 LA </w:t>
      </w:r>
      <w:proofErr w:type="spellStart"/>
      <w:r w:rsidR="006954E0">
        <w:rPr>
          <w:rFonts w:cstheme="minorHAnsi"/>
        </w:rPr>
        <w:t>paralympics</w:t>
      </w:r>
      <w:proofErr w:type="spellEnd"/>
      <w:r w:rsidR="006954E0">
        <w:rPr>
          <w:rFonts w:cstheme="minorHAnsi"/>
        </w:rPr>
        <w:t>.</w:t>
      </w:r>
    </w:p>
    <w:p w:rsidR="006954E0" w:rsidRDefault="006954E0" w:rsidP="000960B2">
      <w:pPr>
        <w:spacing w:line="240" w:lineRule="auto"/>
        <w:ind w:left="630" w:hanging="180"/>
        <w:rPr>
          <w:rFonts w:cstheme="minorHAnsi"/>
        </w:rPr>
      </w:pPr>
      <w:r>
        <w:rPr>
          <w:rFonts w:cstheme="minorHAnsi"/>
        </w:rPr>
        <w:t>-</w:t>
      </w:r>
      <w:r>
        <w:rPr>
          <w:rFonts w:cstheme="minorHAnsi"/>
        </w:rPr>
        <w:tab/>
        <w:t>Jimmy led a discussion about recruiting new athletes and facilities.</w:t>
      </w:r>
    </w:p>
    <w:p w:rsidR="006954E0" w:rsidRDefault="006954E0" w:rsidP="000960B2">
      <w:pPr>
        <w:spacing w:line="240" w:lineRule="auto"/>
        <w:ind w:left="630" w:hanging="180"/>
        <w:rPr>
          <w:rFonts w:cstheme="minorHAnsi"/>
        </w:rPr>
      </w:pPr>
      <w:r>
        <w:rPr>
          <w:rFonts w:cstheme="minorHAnsi"/>
        </w:rPr>
        <w:t xml:space="preserve">-  </w:t>
      </w:r>
      <w:r>
        <w:rPr>
          <w:rFonts w:cstheme="minorHAnsi"/>
        </w:rPr>
        <w:tab/>
        <w:t>Kevin Crytzer, John and Phil had a discussion with NJIT about building a new TSWAA website.  It will cost about $50 a month on the new platform (cost apparently is about $130 a year).   The new website will be totally online and dynamic</w:t>
      </w:r>
      <w:r w:rsidR="00F00086">
        <w:rPr>
          <w:rFonts w:cstheme="minorHAnsi"/>
        </w:rPr>
        <w:t xml:space="preserve">, with much greater capabilities.  </w:t>
      </w:r>
      <w:r>
        <w:rPr>
          <w:rFonts w:cstheme="minorHAnsi"/>
        </w:rPr>
        <w:t>John will coordinate the move and set up the main page, Kevin will coordinate with NJIT about building the rest of the site.  John and Phil jointly made the motion to proceed, Trisha seconded it, and it was approved unanimously.</w:t>
      </w:r>
    </w:p>
    <w:p w:rsidR="006954E0" w:rsidRDefault="006954E0" w:rsidP="000960B2">
      <w:pPr>
        <w:spacing w:line="240" w:lineRule="auto"/>
        <w:ind w:left="630" w:hanging="180"/>
        <w:rPr>
          <w:rFonts w:cstheme="minorHAnsi"/>
        </w:rPr>
      </w:pPr>
      <w:r>
        <w:rPr>
          <w:rFonts w:cstheme="minorHAnsi"/>
        </w:rPr>
        <w:t>-</w:t>
      </w:r>
      <w:r>
        <w:rPr>
          <w:rFonts w:cstheme="minorHAnsi"/>
        </w:rPr>
        <w:tab/>
        <w:t xml:space="preserve">Junior Nationals will be in </w:t>
      </w:r>
      <w:r w:rsidR="00F00086">
        <w:rPr>
          <w:rFonts w:cstheme="minorHAnsi"/>
        </w:rPr>
        <w:t>Birmingham, Alabama.  U23 adults will be competing.  Competition will include track, field and swimming.</w:t>
      </w:r>
    </w:p>
    <w:p w:rsidR="00F00086" w:rsidRPr="00F05AE3" w:rsidRDefault="00F00086" w:rsidP="00F00086">
      <w:pPr>
        <w:spacing w:line="240" w:lineRule="auto"/>
        <w:rPr>
          <w:rFonts w:cstheme="minorHAnsi"/>
        </w:rPr>
      </w:pPr>
      <w:r>
        <w:rPr>
          <w:rFonts w:cstheme="minorHAnsi"/>
          <w:b/>
          <w:bCs/>
        </w:rPr>
        <w:t xml:space="preserve">Adjournment:  </w:t>
      </w:r>
      <w:r>
        <w:rPr>
          <w:rFonts w:cstheme="minorHAnsi"/>
        </w:rPr>
        <w:t>Phil moved that the meeting be adjourned at 8:21 pm, Jimmy seconded the motion and it passed unanimously.</w:t>
      </w:r>
      <w:r>
        <w:rPr>
          <w:rFonts w:ascii="Times New Roman" w:hAnsi="Times New Roman" w:cs="Times New Roman"/>
        </w:rPr>
        <w:t xml:space="preserve"> </w:t>
      </w:r>
    </w:p>
    <w:sectPr w:rsidR="00F00086" w:rsidRPr="00F05AE3" w:rsidSect="003E753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rMwtDAyNzcyMLI0NjRX0lEKTi0uzszPAykwrAUAoLqFtCwAAAA="/>
  </w:docVars>
  <w:rsids>
    <w:rsidRoot w:val="00D763CA"/>
    <w:rsid w:val="000960B2"/>
    <w:rsid w:val="003E7539"/>
    <w:rsid w:val="006954E0"/>
    <w:rsid w:val="0075547E"/>
    <w:rsid w:val="00907AD0"/>
    <w:rsid w:val="00D763CA"/>
    <w:rsid w:val="00F00086"/>
    <w:rsid w:val="00F05AE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63CA"/>
    <w:pPr>
      <w:spacing w:after="160" w:line="259" w:lineRule="auto"/>
    </w:pPr>
    <w:rPr>
      <w:kern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2</Pages>
  <Words>603</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User</cp:lastModifiedBy>
  <cp:revision>2</cp:revision>
  <dcterms:created xsi:type="dcterms:W3CDTF">2023-03-14T16:22:00Z</dcterms:created>
  <dcterms:modified xsi:type="dcterms:W3CDTF">2023-04-24T14:00:00Z</dcterms:modified>
</cp:coreProperties>
</file>